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AEC5A" w14:textId="2F8045D8" w:rsidR="00396AEB" w:rsidRPr="00396AEB" w:rsidRDefault="00396AEB" w:rsidP="00396AEB">
      <w:pPr>
        <w:shd w:val="clear" w:color="auto" w:fill="FFFFFF"/>
        <w:spacing w:before="100" w:beforeAutospacing="1" w:after="240" w:line="240" w:lineRule="auto"/>
        <w:jc w:val="center"/>
        <w:rPr>
          <w:rFonts w:ascii="Segoe UI" w:eastAsia="Times New Roman" w:hAnsi="Segoe UI" w:cs="Segoe UI"/>
          <w:color w:val="24292E"/>
          <w:sz w:val="24"/>
          <w:szCs w:val="24"/>
        </w:rPr>
      </w:pPr>
      <w:r w:rsidRPr="00396AEB">
        <w:rPr>
          <w:rFonts w:ascii="Segoe UI" w:eastAsia="Times New Roman" w:hAnsi="Segoe UI" w:cs="Segoe UI"/>
          <w:noProof/>
          <w:color w:val="0000FF"/>
          <w:sz w:val="24"/>
          <w:szCs w:val="24"/>
        </w:rPr>
        <w:drawing>
          <wp:inline distT="0" distB="0" distL="0" distR="0" wp14:anchorId="6D4274E1" wp14:editId="298ABE59">
            <wp:extent cx="5486400" cy="3086100"/>
            <wp:effectExtent l="0" t="0" r="0" b="0"/>
            <wp:docPr id="3" name="Picture 3">
              <a:hlinkClick xmlns:a="http://schemas.openxmlformats.org/drawingml/2006/main" r:id="rId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4" tgtFrame="&quot;_blank&quot;"/>
                    </pic:cNvPr>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486400" cy="3086100"/>
                    </a:xfrm>
                    <a:prstGeom prst="rect">
                      <a:avLst/>
                    </a:prstGeom>
                    <a:noFill/>
                    <a:ln>
                      <a:noFill/>
                    </a:ln>
                  </pic:spPr>
                </pic:pic>
              </a:graphicData>
            </a:graphic>
          </wp:inline>
        </w:drawing>
      </w:r>
      <w:r w:rsidRPr="00396AEB">
        <w:rPr>
          <w:rFonts w:ascii="Segoe UI" w:eastAsia="Times New Roman" w:hAnsi="Segoe UI" w:cs="Segoe UI"/>
          <w:noProof/>
          <w:color w:val="0000FF"/>
          <w:sz w:val="24"/>
          <w:szCs w:val="24"/>
        </w:rPr>
        <mc:AlternateContent>
          <mc:Choice Requires="wps">
            <w:drawing>
              <wp:inline distT="0" distB="0" distL="0" distR="0" wp14:anchorId="4AB51CD8" wp14:editId="2120735F">
                <wp:extent cx="304800" cy="304800"/>
                <wp:effectExtent l="0" t="0" r="0" b="0"/>
                <wp:docPr id="2" name="Rectangle 2" descr="unfold">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0C71C1C" id="Rectangle 2" o:spid="_x0000_s1026" alt="unfold" href="https://github.com/sindresorhus/awesom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" o:button="t" filled="f" stroked="f">
                <v:fill o:detectmouseclick="t"/>
                <o:lock v:ext="edit" aspectratio="t"/>
                <w10:anchorlock/>
              </v:rect>
            </w:pict>
          </mc:Fallback>
        </mc:AlternateContent>
      </w:r>
      <w:r w:rsidRPr="00396AEB">
        <w:rPr>
          <w:rFonts w:ascii="Segoe UI" w:eastAsia="Times New Roman" w:hAnsi="Segoe UI" w:cs="Segoe UI"/>
          <w:color w:val="24292E"/>
          <w:sz w:val="24"/>
          <w:szCs w:val="24"/>
        </w:rPr>
        <w:t> </w:t>
      </w:r>
      <w:r w:rsidRPr="00396AEB">
        <w:rPr>
          <w:rFonts w:ascii="Segoe UI" w:eastAsia="Times New Roman" w:hAnsi="Segoe UI" w:cs="Segoe UI"/>
          <w:noProof/>
          <w:color w:val="0000FF"/>
          <w:sz w:val="24"/>
          <w:szCs w:val="24"/>
        </w:rPr>
        <mc:AlternateContent>
          <mc:Choice Requires="wps">
            <w:drawing>
              <wp:inline distT="0" distB="0" distL="0" distR="0" wp14:anchorId="74F6C260" wp14:editId="398BC5ED">
                <wp:extent cx="304800" cy="304800"/>
                <wp:effectExtent l="0" t="0" r="0" b="0"/>
                <wp:docPr id="1" name="Rectangle 1" descr="PRs Welcome">
                  <a:hlinkClick xmlns:a="http://schemas.openxmlformats.org/drawingml/2006/main" r:id="rId7"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827601B" id="Rectangle 1" o:spid="_x0000_s1026" alt="PRs Welcome" href="https://camo.githubusercontent.com/b0ad703a46e8b249ef2a969ab95b2cb361a2866ecb8fe18495a2229f5847102d/68747470733a2f2f696d672e736869656c64732e696f2f62616467652f5052732d77656c636f6d652d627269676874677265656e2e737667" target="&quot;_blank&quot;"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" o:button="t" filled="f" stroked="f">
                <v:fill o:detectmouseclick="t"/>
                <o:lock v:ext="edit" aspectratio="t"/>
                <w10:anchorlock/>
              </v:rect>
            </w:pict>
          </mc:Fallback>
        </mc:AlternateContent>
      </w:r>
    </w:p>
    <w:p w14:paraId="0ED9F611" w14:textId="77777777" w:rsidR="00396AEB" w:rsidRPr="00396AEB" w:rsidRDefault="00396AEB" w:rsidP="00396AEB">
      <w:pPr>
        <w:shd w:val="clear" w:color="auto" w:fill="FFFFFF"/>
        <w:spacing w:line="240" w:lineRule="auto"/>
        <w:rPr>
          <w:rFonts w:ascii="Segoe UI" w:eastAsia="Times New Roman" w:hAnsi="Segoe UI" w:cs="Segoe UI"/>
          <w:sz w:val="24"/>
          <w:szCs w:val="24"/>
        </w:rPr>
      </w:pPr>
      <w:r w:rsidRPr="00396AEB">
        <w:rPr>
          <w:rFonts w:ascii="Segoe UI" w:eastAsia="Times New Roman" w:hAnsi="Segoe UI" w:cs="Segoe UI"/>
          <w:sz w:val="24"/>
          <w:szCs w:val="24"/>
        </w:rPr>
        <w:t>"Unfold envelopes to smooth the ruffles of heart."</w:t>
      </w:r>
    </w:p>
    <w:p w14:paraId="5AC19495" w14:textId="77777777" w:rsidR="00396AEB" w:rsidRPr="00396AEB" w:rsidRDefault="00396AEB" w:rsidP="00396AEB">
      <w:pPr>
        <w:pStyle w:val="Heading1"/>
      </w:pPr>
      <w:r w:rsidRPr="00396AEB">
        <w:t>About</w:t>
      </w:r>
    </w:p>
    <w:p w14:paraId="4F6E10FD" w14:textId="77777777" w:rsidR="00396AEB" w:rsidRPr="00396AEB" w:rsidRDefault="00396AEB" w:rsidP="00396AEB">
      <w:pPr>
        <w:shd w:val="clear" w:color="auto" w:fill="FFFFFF"/>
        <w:spacing w:after="240" w:line="240" w:lineRule="auto"/>
        <w:rPr>
          <w:rFonts w:ascii="Segoe UI" w:eastAsia="Times New Roman" w:hAnsi="Segoe UI" w:cs="Segoe UI"/>
          <w:color w:val="24292E"/>
          <w:sz w:val="24"/>
          <w:szCs w:val="24"/>
        </w:rPr>
      </w:pPr>
      <w:r w:rsidRPr="00396AEB">
        <w:rPr>
          <w:rFonts w:ascii="Segoe UI" w:eastAsia="Times New Roman" w:hAnsi="Segoe UI" w:cs="Segoe UI"/>
          <w:color w:val="24292E"/>
          <w:sz w:val="24"/>
          <w:szCs w:val="24"/>
        </w:rPr>
        <w:t>Unfold is a mental heath app that helps people overcome the lack of communication during and after the pandemic. "Unfold" aims to provide a healing community for expressing feelings safely. You will encounter friends through anonymous letters and embrace every unique person with a sincere heart.</w:t>
      </w:r>
    </w:p>
    <w:p w14:paraId="4C8E9339" w14:textId="13CA8CCD" w:rsidR="00396AEB" w:rsidRPr="00396AEB" w:rsidRDefault="00396AEB" w:rsidP="00396AEB">
      <w:pPr>
        <w:pStyle w:val="Heading2"/>
      </w:pPr>
      <w:r w:rsidRPr="00396AEB">
        <w:t xml:space="preserve">Why different </w:t>
      </w:r>
      <w:r w:rsidRPr="00396AEB">
        <w:t>compared</w:t>
      </w:r>
      <w:r w:rsidRPr="00396AEB">
        <w:t xml:space="preserve"> to the traditional therapy?</w:t>
      </w:r>
    </w:p>
    <w:p w14:paraId="2D2E6964" w14:textId="1E2C95EC" w:rsidR="00396AEB" w:rsidRPr="00396AEB" w:rsidRDefault="00396AEB" w:rsidP="00396AEB">
      <w:pPr>
        <w:shd w:val="clear" w:color="auto" w:fill="FFFFFF"/>
        <w:spacing w:after="240" w:line="240" w:lineRule="auto"/>
        <w:rPr>
          <w:rFonts w:ascii="Segoe UI" w:eastAsia="Times New Roman" w:hAnsi="Segoe UI" w:cs="Segoe UI"/>
          <w:color w:val="24292E"/>
          <w:sz w:val="24"/>
          <w:szCs w:val="24"/>
        </w:rPr>
      </w:pPr>
      <w:r w:rsidRPr="00396AEB">
        <w:rPr>
          <w:rFonts w:ascii="Segoe UI" w:eastAsia="Times New Roman" w:hAnsi="Segoe UI" w:cs="Segoe UI"/>
          <w:color w:val="24292E"/>
          <w:sz w:val="24"/>
          <w:szCs w:val="24"/>
        </w:rPr>
        <w:t>Compared to traditional 1-to-1 therapy, emotions in Unfold are shared in the community. An artificial intelligence-based recommendation system is used in our application. It selects three different letters from other users that sent out each day. These letters can be short story, emotional quotes, or a personal experience. From reading the letters, our user might smile, laugh, or even have a drop of tears. Emotion will resonance long after the reading, and this provides an emotional catharsis for our users.</w:t>
      </w:r>
    </w:p>
    <w:p w14:paraId="688DECEE" w14:textId="77777777" w:rsidR="00396AEB" w:rsidRPr="00396AEB" w:rsidRDefault="00396AEB" w:rsidP="00396AEB">
      <w:pPr>
        <w:pStyle w:val="Heading2"/>
      </w:pPr>
      <w:r w:rsidRPr="00396AEB">
        <w:t>Here's how this app works.</w:t>
      </w:r>
    </w:p>
    <w:p w14:paraId="27C74ADE" w14:textId="77777777" w:rsidR="00396AEB" w:rsidRPr="00396AEB" w:rsidRDefault="00396AEB" w:rsidP="00396AEB">
      <w:pPr>
        <w:pStyle w:val="Heading3"/>
      </w:pPr>
      <w:r w:rsidRPr="00396AEB">
        <w:lastRenderedPageBreak/>
        <w:t>1. Express Feeling</w:t>
      </w:r>
    </w:p>
    <w:p w14:paraId="238FE969" w14:textId="77777777" w:rsidR="00396AEB" w:rsidRPr="00396AEB" w:rsidRDefault="00396AEB" w:rsidP="00396AEB">
      <w:pPr>
        <w:shd w:val="clear" w:color="auto" w:fill="FFFFFF"/>
        <w:spacing w:after="240" w:line="240" w:lineRule="auto"/>
        <w:rPr>
          <w:rFonts w:ascii="Segoe UI" w:eastAsia="Times New Roman" w:hAnsi="Segoe UI" w:cs="Segoe UI"/>
          <w:color w:val="24292E"/>
          <w:sz w:val="24"/>
          <w:szCs w:val="24"/>
        </w:rPr>
      </w:pPr>
      <w:r w:rsidRPr="00396AEB">
        <w:rPr>
          <w:rFonts w:ascii="Segoe UI" w:eastAsia="Times New Roman" w:hAnsi="Segoe UI" w:cs="Segoe UI"/>
          <w:color w:val="24292E"/>
          <w:sz w:val="24"/>
          <w:szCs w:val="24"/>
        </w:rPr>
        <w:t>Does your mind fall apart from time to time? Do you have trouble opening up to people? Write a letter about what's bothering you and send it out. There will be a warm soul waiting to cheer you up or warm someone else with your soul.</w:t>
      </w:r>
    </w:p>
    <w:p w14:paraId="62FA34EA" w14:textId="77777777" w:rsidR="00396AEB" w:rsidRPr="00396AEB" w:rsidRDefault="00396AEB" w:rsidP="00396AEB">
      <w:pPr>
        <w:pStyle w:val="Heading3"/>
      </w:pPr>
      <w:r w:rsidRPr="00396AEB">
        <w:t>2. AI Evaluation &amp; Guidance</w:t>
      </w:r>
    </w:p>
    <w:p w14:paraId="33CCD1B2" w14:textId="77777777" w:rsidR="00396AEB" w:rsidRPr="00396AEB" w:rsidRDefault="00396AEB" w:rsidP="00396AEB">
      <w:pPr>
        <w:shd w:val="clear" w:color="auto" w:fill="FFFFFF"/>
        <w:spacing w:after="240" w:line="240" w:lineRule="auto"/>
        <w:rPr>
          <w:rFonts w:ascii="Segoe UI" w:eastAsia="Times New Roman" w:hAnsi="Segoe UI" w:cs="Segoe UI"/>
          <w:color w:val="24292E"/>
          <w:sz w:val="24"/>
          <w:szCs w:val="24"/>
        </w:rPr>
      </w:pPr>
      <w:r w:rsidRPr="00396AEB">
        <w:rPr>
          <w:rFonts w:ascii="Segoe UI" w:eastAsia="Times New Roman" w:hAnsi="Segoe UI" w:cs="Segoe UI"/>
          <w:color w:val="24292E"/>
          <w:sz w:val="24"/>
          <w:szCs w:val="24"/>
        </w:rPr>
        <w:t>Understand your mood by chatting with the AI, which is not just your buddy, but also automatically assesses your mental state and provides appropriate advice through the conversation. As the AI becomes more familiar with you, the greater the likelihood that you will receive the “right” letter.</w:t>
      </w:r>
    </w:p>
    <w:p w14:paraId="53956797" w14:textId="77777777" w:rsidR="00396AEB" w:rsidRPr="00396AEB" w:rsidRDefault="00396AEB" w:rsidP="00396AEB">
      <w:pPr>
        <w:pStyle w:val="Heading3"/>
      </w:pPr>
      <w:r w:rsidRPr="00396AEB">
        <w:t>3. Pen pal &amp; Hugs</w:t>
      </w:r>
    </w:p>
    <w:p w14:paraId="25B3E21A" w14:textId="22F883D9" w:rsidR="00396AEB" w:rsidRPr="00396AEB" w:rsidRDefault="00396AEB" w:rsidP="00396AEB">
      <w:pPr>
        <w:shd w:val="clear" w:color="auto" w:fill="FFFFFF"/>
        <w:spacing w:after="100" w:afterAutospacing="1" w:line="240" w:lineRule="auto"/>
        <w:rPr>
          <w:rFonts w:ascii="Segoe UI" w:eastAsia="Times New Roman" w:hAnsi="Segoe UI" w:cs="Segoe UI"/>
          <w:color w:val="24292E"/>
          <w:sz w:val="24"/>
          <w:szCs w:val="24"/>
        </w:rPr>
      </w:pPr>
      <w:r w:rsidRPr="00396AEB">
        <w:rPr>
          <w:rFonts w:ascii="Segoe UI" w:eastAsia="Times New Roman" w:hAnsi="Segoe UI" w:cs="Segoe UI"/>
          <w:color w:val="24292E"/>
          <w:sz w:val="24"/>
          <w:szCs w:val="24"/>
        </w:rPr>
        <w:t xml:space="preserve">Building friendships by sending out positive energy. Only the special ones </w:t>
      </w:r>
      <w:r w:rsidRPr="00396AEB">
        <w:rPr>
          <w:rFonts w:ascii="Segoe UI" w:eastAsia="Times New Roman" w:hAnsi="Segoe UI" w:cs="Segoe UI"/>
          <w:color w:val="24292E"/>
          <w:sz w:val="24"/>
          <w:szCs w:val="24"/>
        </w:rPr>
        <w:t>deserve</w:t>
      </w:r>
      <w:r w:rsidRPr="00396AEB">
        <w:rPr>
          <w:rFonts w:ascii="Segoe UI" w:eastAsia="Times New Roman" w:hAnsi="Segoe UI" w:cs="Segoe UI"/>
          <w:color w:val="24292E"/>
          <w:sz w:val="24"/>
          <w:szCs w:val="24"/>
        </w:rPr>
        <w:t xml:space="preserve"> a place in limited mailbox capacity. Each day there will be three anonymous </w:t>
      </w:r>
      <w:r w:rsidRPr="00396AEB">
        <w:rPr>
          <w:rFonts w:ascii="Segoe UI" w:eastAsia="Times New Roman" w:hAnsi="Segoe UI" w:cs="Segoe UI"/>
          <w:color w:val="24292E"/>
          <w:sz w:val="24"/>
          <w:szCs w:val="24"/>
        </w:rPr>
        <w:t>letters</w:t>
      </w:r>
      <w:r w:rsidRPr="00396AEB">
        <w:rPr>
          <w:rFonts w:ascii="Segoe UI" w:eastAsia="Times New Roman" w:hAnsi="Segoe UI" w:cs="Segoe UI"/>
          <w:color w:val="24292E"/>
          <w:sz w:val="24"/>
          <w:szCs w:val="24"/>
        </w:rPr>
        <w:t xml:space="preserve"> deliver to your, you can choose to </w:t>
      </w:r>
      <w:r w:rsidR="003373E1" w:rsidRPr="00396AEB">
        <w:rPr>
          <w:rFonts w:ascii="Segoe UI" w:eastAsia="Times New Roman" w:hAnsi="Segoe UI" w:cs="Segoe UI"/>
          <w:color w:val="24292E"/>
          <w:sz w:val="24"/>
          <w:szCs w:val="24"/>
        </w:rPr>
        <w:t>reply to</w:t>
      </w:r>
      <w:r w:rsidRPr="00396AEB">
        <w:rPr>
          <w:rFonts w:ascii="Segoe UI" w:eastAsia="Times New Roman" w:hAnsi="Segoe UI" w:cs="Segoe UI"/>
          <w:color w:val="24292E"/>
          <w:sz w:val="24"/>
          <w:szCs w:val="24"/>
        </w:rPr>
        <w:t xml:space="preserve"> it or provide a warm hug to another soul.</w:t>
      </w:r>
    </w:p>
    <w:p w14:paraId="00F5B58C" w14:textId="77777777" w:rsidR="00E64E5B" w:rsidRDefault="00E64E5B"/>
    <w:sectPr w:rsidR="00E64E5B">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3MTWzMDUwMTYyNTNT0lEKTi0uzszPAykwrAUAsrwM4SwAAAA="/>
  </w:docVars>
  <w:rsids>
    <w:rsidRoot w:val="00396AEB"/>
    <w:rsid w:val="003373E1"/>
    <w:rsid w:val="00396AEB"/>
    <w:rsid w:val="00E64E5B"/>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9D7CC"/>
  <w15:chartTrackingRefBased/>
  <w15:docId w15:val="{C1DCDB35-F686-45D9-81D0-7E9F29296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96AE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96AEB"/>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396AE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6AEB"/>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96AEB"/>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396AEB"/>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396AE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116856">
      <w:bodyDiv w:val="1"/>
      <w:marLeft w:val="0"/>
      <w:marRight w:val="0"/>
      <w:marTop w:val="0"/>
      <w:marBottom w:val="0"/>
      <w:divBdr>
        <w:top w:val="none" w:sz="0" w:space="0" w:color="auto"/>
        <w:left w:val="none" w:sz="0" w:space="0" w:color="auto"/>
        <w:bottom w:val="none" w:sz="0" w:space="0" w:color="auto"/>
        <w:right w:val="none" w:sz="0" w:space="0" w:color="auto"/>
      </w:divBdr>
      <w:divsChild>
        <w:div w:id="1456561193">
          <w:blockQuote w:val="1"/>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camo.githubusercontent.com/b0ad703a46e8b249ef2a969ab95b2cb361a2866ecb8fe18495a2229f5847102d/68747470733a2f2f696d672e736869656c64732e696f2f62616467652f5052732d77656c636f6d652d627269676874677265656e2e737667"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ithub.com/sindresorhus/awesome" TargetMode="External"/><Relationship Id="rId5" Type="http://schemas.openxmlformats.org/officeDocument/2006/relationships/image" Target="media/image1.png"/><Relationship Id="rId4" Type="http://schemas.openxmlformats.org/officeDocument/2006/relationships/hyperlink" Target="https://raw.githubusercontent.com/0xC000005/image-hosting/master/20210805212557.png"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268</Words>
  <Characters>1529</Characters>
  <Application>Microsoft Office Word</Application>
  <DocSecurity>0</DocSecurity>
  <Lines>12</Lines>
  <Paragraphs>3</Paragraphs>
  <ScaleCrop>false</ScaleCrop>
  <Company/>
  <LinksUpToDate>false</LinksUpToDate>
  <CharactersWithSpaces>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 Zhang</dc:creator>
  <cp:keywords/>
  <dc:description/>
  <cp:lastModifiedBy>Max Zhang</cp:lastModifiedBy>
  <cp:revision>2</cp:revision>
  <dcterms:created xsi:type="dcterms:W3CDTF">2021-08-06T17:48:00Z</dcterms:created>
  <dcterms:modified xsi:type="dcterms:W3CDTF">2021-08-06T17:50:00Z</dcterms:modified>
</cp:coreProperties>
</file>